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Гвоздаре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3671546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1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334000" cy="2894301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4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1158643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8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3207512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7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2952627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2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4681640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1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958287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8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4292400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Гвоздарева Анастасия НБИ-01-19</dc:creator>
  <dc:language>ru-RU</dc:language>
  <cp:keywords/>
  <dcterms:created xsi:type="dcterms:W3CDTF">2022-10-05T16:16:47Z</dcterms:created>
  <dcterms:modified xsi:type="dcterms:W3CDTF">2022-10-05T16:1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